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73FE1B" w14:textId="5E89C7AE" w:rsidR="00FC4AD6" w:rsidRDefault="00FC4AD6" w:rsidP="00DF2788">
      <w:pPr>
        <w:jc w:val="center"/>
        <w:rPr>
          <w:b/>
          <w:bCs/>
        </w:rPr>
      </w:pPr>
      <w:r>
        <w:rPr>
          <w:noProof/>
          <w:lang w:val="en-CA"/>
        </w:rPr>
        <w:drawing>
          <wp:inline distT="0" distB="0" distL="0" distR="0" wp14:anchorId="66BE4E3A" wp14:editId="2DCBF61E">
            <wp:extent cx="3981450" cy="7448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esentation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358" cy="782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5A80D" w14:textId="77777777" w:rsidR="00FC4AD6" w:rsidRDefault="00FC4AD6" w:rsidP="005B4279">
      <w:pPr>
        <w:rPr>
          <w:b/>
          <w:bCs/>
        </w:rPr>
      </w:pPr>
    </w:p>
    <w:p w14:paraId="1605DF90" w14:textId="506B2059" w:rsidR="00DF2788" w:rsidRPr="00422A55" w:rsidRDefault="00256525" w:rsidP="00DF2788">
      <w:pPr>
        <w:jc w:val="center"/>
        <w:rPr>
          <w:b/>
          <w:bCs/>
        </w:rPr>
      </w:pPr>
      <w:r w:rsidRPr="00422A55">
        <w:rPr>
          <w:b/>
          <w:bCs/>
        </w:rPr>
        <w:t xml:space="preserve">Nomination Notification </w:t>
      </w:r>
      <w:r w:rsidR="00FC4AD6">
        <w:rPr>
          <w:b/>
          <w:bCs/>
        </w:rPr>
        <w:t xml:space="preserve">and </w:t>
      </w:r>
      <w:r w:rsidR="00A5446E">
        <w:rPr>
          <w:b/>
          <w:bCs/>
        </w:rPr>
        <w:t xml:space="preserve">Acceptance </w:t>
      </w:r>
      <w:r w:rsidRPr="00422A55">
        <w:rPr>
          <w:b/>
          <w:bCs/>
        </w:rPr>
        <w:t>Form</w:t>
      </w:r>
    </w:p>
    <w:p w14:paraId="7A5E57AC" w14:textId="77777777" w:rsidR="00DF2788" w:rsidRPr="00422A55" w:rsidRDefault="00DF2788" w:rsidP="00A54D13">
      <w:pPr>
        <w:jc w:val="both"/>
        <w:rPr>
          <w:b/>
          <w:bCs/>
        </w:rPr>
      </w:pPr>
    </w:p>
    <w:p w14:paraId="5D198CD1" w14:textId="6FC1544F" w:rsidR="00A54D13" w:rsidRPr="00422A55" w:rsidRDefault="00A54D13" w:rsidP="00A54D13">
      <w:pPr>
        <w:jc w:val="both"/>
        <w:rPr>
          <w:b/>
          <w:bCs/>
        </w:rPr>
      </w:pPr>
      <w:r w:rsidRPr="00422A55">
        <w:rPr>
          <w:b/>
          <w:bCs/>
        </w:rPr>
        <w:t>Name</w:t>
      </w:r>
      <w:r w:rsidR="00422A55">
        <w:rPr>
          <w:b/>
          <w:bCs/>
        </w:rPr>
        <w:t>_____________________________</w:t>
      </w:r>
      <w:r w:rsidR="00FC4AD6">
        <w:rPr>
          <w:b/>
          <w:bCs/>
        </w:rPr>
        <w:t>__________</w:t>
      </w:r>
      <w:r w:rsidR="00422A55">
        <w:rPr>
          <w:b/>
          <w:bCs/>
        </w:rPr>
        <w:t>_____</w:t>
      </w:r>
    </w:p>
    <w:p w14:paraId="383C242A" w14:textId="66A337CF" w:rsidR="00A54D13" w:rsidRPr="00422A55" w:rsidRDefault="00A54D13" w:rsidP="00A54D13">
      <w:pPr>
        <w:jc w:val="both"/>
      </w:pPr>
    </w:p>
    <w:p w14:paraId="76442ADC" w14:textId="3DF9E133" w:rsidR="008777EC" w:rsidRDefault="00A54D13" w:rsidP="00A54D13">
      <w:pPr>
        <w:jc w:val="both"/>
      </w:pPr>
      <w:r w:rsidRPr="00422A55">
        <w:t>Congratulations</w:t>
      </w:r>
      <w:r w:rsidR="005C1B91">
        <w:t>! O</w:t>
      </w:r>
      <w:r w:rsidRPr="00422A55">
        <w:t>ne of your IALEIA peers nominated you to run for election to an office on the IALEIA Board of Directors. The nomination process will conclude on</w:t>
      </w:r>
      <w:r w:rsidR="00236267" w:rsidRPr="00422A55">
        <w:t xml:space="preserve"> </w:t>
      </w:r>
      <w:r w:rsidR="00FC4AD6">
        <w:t xml:space="preserve">February 14, 2019. </w:t>
      </w:r>
      <w:r w:rsidRPr="00422A55">
        <w:t>All nominations are required to be accompanied by:</w:t>
      </w:r>
    </w:p>
    <w:p w14:paraId="74F53426" w14:textId="77777777" w:rsidR="00FC4AD6" w:rsidRPr="00422A55" w:rsidRDefault="00FC4AD6" w:rsidP="00A54D13">
      <w:pPr>
        <w:jc w:val="both"/>
      </w:pPr>
    </w:p>
    <w:p w14:paraId="302D1E54" w14:textId="4BEA3998" w:rsidR="008777EC" w:rsidRPr="00422A55" w:rsidRDefault="008777EC" w:rsidP="008777EC">
      <w:pPr>
        <w:pStyle w:val="ListParagraph"/>
        <w:numPr>
          <w:ilvl w:val="0"/>
          <w:numId w:val="2"/>
        </w:numPr>
        <w:jc w:val="both"/>
      </w:pPr>
      <w:r w:rsidRPr="00422A55">
        <w:t>A</w:t>
      </w:r>
      <w:r w:rsidR="00A54D13" w:rsidRPr="00422A55">
        <w:t xml:space="preserve"> completed nomination form signed by an </w:t>
      </w:r>
      <w:r w:rsidRPr="00422A55">
        <w:t xml:space="preserve">IALEIA </w:t>
      </w:r>
      <w:r w:rsidR="001B32F1">
        <w:t xml:space="preserve">Regular </w:t>
      </w:r>
      <w:r w:rsidRPr="00422A55">
        <w:t>member in good standing</w:t>
      </w:r>
    </w:p>
    <w:p w14:paraId="4DF13F47" w14:textId="77777777" w:rsidR="008777EC" w:rsidRPr="00422A55" w:rsidRDefault="008777EC" w:rsidP="008777EC">
      <w:pPr>
        <w:pStyle w:val="ListParagraph"/>
        <w:numPr>
          <w:ilvl w:val="0"/>
          <w:numId w:val="2"/>
        </w:numPr>
        <w:jc w:val="both"/>
      </w:pPr>
      <w:r w:rsidRPr="00422A55">
        <w:t>Y</w:t>
      </w:r>
      <w:r w:rsidR="00A54D13" w:rsidRPr="00422A55">
        <w:t>our consent to the nomination</w:t>
      </w:r>
      <w:r w:rsidRPr="00422A55">
        <w:t xml:space="preserve"> (response via email accepted)</w:t>
      </w:r>
    </w:p>
    <w:p w14:paraId="3B155A90" w14:textId="6907DAB6" w:rsidR="008777EC" w:rsidRPr="00422A55" w:rsidRDefault="008777EC" w:rsidP="008777EC">
      <w:pPr>
        <w:pStyle w:val="ListParagraph"/>
        <w:numPr>
          <w:ilvl w:val="0"/>
          <w:numId w:val="2"/>
        </w:numPr>
        <w:jc w:val="both"/>
      </w:pPr>
      <w:r w:rsidRPr="00422A55">
        <w:t>A</w:t>
      </w:r>
      <w:r w:rsidR="00A54D13" w:rsidRPr="00422A55">
        <w:t xml:space="preserve"> biographical sketch</w:t>
      </w:r>
      <w:r w:rsidR="001B32F1">
        <w:t>/</w:t>
      </w:r>
      <w:r w:rsidR="00A54D13" w:rsidRPr="00422A55">
        <w:t>platform</w:t>
      </w:r>
      <w:r w:rsidRPr="00422A55">
        <w:t xml:space="preserve"> (see attached guidelines)</w:t>
      </w:r>
    </w:p>
    <w:p w14:paraId="3D402300" w14:textId="77777777" w:rsidR="008777EC" w:rsidRPr="00422A55" w:rsidRDefault="008777EC" w:rsidP="008777EC">
      <w:pPr>
        <w:pStyle w:val="ListParagraph"/>
        <w:numPr>
          <w:ilvl w:val="0"/>
          <w:numId w:val="2"/>
        </w:numPr>
        <w:jc w:val="both"/>
      </w:pPr>
      <w:r w:rsidRPr="00422A55">
        <w:t>D</w:t>
      </w:r>
      <w:r w:rsidR="00A54D13" w:rsidRPr="00422A55">
        <w:t>ocumentation of your nationality and residence if a nominee for Inter</w:t>
      </w:r>
      <w:r w:rsidRPr="00422A55">
        <w:t>national Director or Treasurer</w:t>
      </w:r>
    </w:p>
    <w:p w14:paraId="608B84EC" w14:textId="77777777" w:rsidR="008777EC" w:rsidRPr="00422A55" w:rsidRDefault="008777EC" w:rsidP="008777EC">
      <w:pPr>
        <w:jc w:val="both"/>
      </w:pPr>
    </w:p>
    <w:p w14:paraId="63774E57" w14:textId="36413380" w:rsidR="00655897" w:rsidRPr="00422A55" w:rsidRDefault="00A54D13" w:rsidP="008777EC">
      <w:pPr>
        <w:jc w:val="both"/>
      </w:pPr>
      <w:r w:rsidRPr="00422A55">
        <w:t>You have been nominated for the office</w:t>
      </w:r>
      <w:r w:rsidR="008777EC" w:rsidRPr="00422A55">
        <w:t xml:space="preserve"> of </w:t>
      </w:r>
      <w:r w:rsidR="007924DB" w:rsidRPr="00ED7173">
        <w:rPr>
          <w:rFonts w:ascii="Arial" w:hAnsi="Arial" w:cs="Arial"/>
          <w:sz w:val="22"/>
        </w:rPr>
        <w:t>_</w:t>
      </w:r>
      <w:r w:rsidR="007924DB">
        <w:rPr>
          <w:rFonts w:ascii="Arial" w:hAnsi="Arial" w:cs="Arial"/>
          <w:sz w:val="22"/>
        </w:rPr>
        <w:t>___</w:t>
      </w:r>
      <w:r w:rsidR="007924DB" w:rsidRPr="00ED7173">
        <w:rPr>
          <w:rFonts w:ascii="Arial" w:hAnsi="Arial" w:cs="Arial"/>
          <w:sz w:val="22"/>
        </w:rPr>
        <w:t>__</w:t>
      </w:r>
      <w:r w:rsidR="007924DB">
        <w:rPr>
          <w:rFonts w:ascii="Arial" w:hAnsi="Arial" w:cs="Arial"/>
          <w:sz w:val="22"/>
        </w:rPr>
        <w:t>___</w:t>
      </w:r>
      <w:r w:rsidR="007924DB" w:rsidRPr="00ED7173">
        <w:rPr>
          <w:rFonts w:ascii="Arial" w:hAnsi="Arial" w:cs="Arial"/>
          <w:sz w:val="22"/>
        </w:rPr>
        <w:t>__</w:t>
      </w:r>
      <w:r w:rsidR="007924DB">
        <w:rPr>
          <w:rFonts w:ascii="Arial" w:hAnsi="Arial" w:cs="Arial"/>
          <w:sz w:val="22"/>
        </w:rPr>
        <w:t>___</w:t>
      </w:r>
      <w:r w:rsidR="007924DB" w:rsidRPr="00ED7173">
        <w:rPr>
          <w:rFonts w:ascii="Arial" w:hAnsi="Arial" w:cs="Arial"/>
          <w:sz w:val="22"/>
        </w:rPr>
        <w:t>__</w:t>
      </w:r>
      <w:r w:rsidR="007924DB">
        <w:rPr>
          <w:rFonts w:ascii="Arial" w:hAnsi="Arial" w:cs="Arial"/>
          <w:sz w:val="22"/>
        </w:rPr>
        <w:t>___</w:t>
      </w:r>
      <w:r w:rsidR="007924DB" w:rsidRPr="00ED7173">
        <w:rPr>
          <w:rFonts w:ascii="Arial" w:hAnsi="Arial" w:cs="Arial"/>
          <w:sz w:val="22"/>
        </w:rPr>
        <w:t>__</w:t>
      </w:r>
      <w:r w:rsidR="007924DB">
        <w:rPr>
          <w:rFonts w:ascii="Arial" w:hAnsi="Arial" w:cs="Arial"/>
          <w:sz w:val="22"/>
        </w:rPr>
        <w:t>___</w:t>
      </w:r>
      <w:r w:rsidR="007924DB" w:rsidRPr="00ED7173">
        <w:rPr>
          <w:rFonts w:ascii="Arial" w:hAnsi="Arial" w:cs="Arial"/>
          <w:sz w:val="22"/>
        </w:rPr>
        <w:t>__</w:t>
      </w:r>
      <w:r w:rsidR="007924DB">
        <w:rPr>
          <w:rFonts w:ascii="Arial" w:hAnsi="Arial" w:cs="Arial"/>
          <w:sz w:val="22"/>
        </w:rPr>
        <w:t>___</w:t>
      </w:r>
      <w:r w:rsidR="007924DB" w:rsidRPr="00ED7173">
        <w:rPr>
          <w:rFonts w:ascii="Arial" w:hAnsi="Arial" w:cs="Arial"/>
          <w:sz w:val="22"/>
        </w:rPr>
        <w:t>_</w:t>
      </w:r>
    </w:p>
    <w:p w14:paraId="73053C10" w14:textId="77777777" w:rsidR="008777EC" w:rsidRPr="00422A55" w:rsidRDefault="008777EC" w:rsidP="00A54D13">
      <w:pPr>
        <w:jc w:val="both"/>
      </w:pPr>
    </w:p>
    <w:p w14:paraId="2ADE3790" w14:textId="314B5A1F" w:rsidR="008777EC" w:rsidRPr="00422A55" w:rsidRDefault="008777EC" w:rsidP="008777EC">
      <w:pPr>
        <w:jc w:val="both"/>
      </w:pPr>
      <w:r w:rsidRPr="00422A55">
        <w:t>Please</w:t>
      </w:r>
      <w:r w:rsidR="00A54D13" w:rsidRPr="00422A55">
        <w:t xml:space="preserve"> </w:t>
      </w:r>
      <w:r w:rsidRPr="00422A55">
        <w:t xml:space="preserve">immediately </w:t>
      </w:r>
      <w:r w:rsidR="00A54D13" w:rsidRPr="00422A55">
        <w:t xml:space="preserve">confirm receipt of this </w:t>
      </w:r>
      <w:r w:rsidRPr="00422A55">
        <w:t>email</w:t>
      </w:r>
      <w:r w:rsidR="005C1B91">
        <w:t xml:space="preserve">, and if you accept the nomination, </w:t>
      </w:r>
      <w:r w:rsidRPr="00422A55">
        <w:t xml:space="preserve">you </w:t>
      </w:r>
      <w:r w:rsidR="001B32F1">
        <w:t xml:space="preserve">must </w:t>
      </w:r>
      <w:r w:rsidRPr="00422A55">
        <w:t>provide the following items to the Committee</w:t>
      </w:r>
      <w:r w:rsidR="001B32F1">
        <w:t xml:space="preserve"> by the designated </w:t>
      </w:r>
      <w:r w:rsidR="005C1B91">
        <w:t>deadline</w:t>
      </w:r>
      <w:r w:rsidRPr="00422A55">
        <w:t>:</w:t>
      </w:r>
    </w:p>
    <w:p w14:paraId="2A064BA2" w14:textId="77777777" w:rsidR="00A54D13" w:rsidRPr="00422A55" w:rsidRDefault="00A54D13" w:rsidP="00A54D13">
      <w:pPr>
        <w:rPr>
          <w:b/>
          <w:bCs/>
        </w:rPr>
      </w:pPr>
    </w:p>
    <w:p w14:paraId="4E9041CB" w14:textId="7DEF4A40" w:rsidR="00A54D13" w:rsidRPr="00422A55" w:rsidRDefault="00A54D13" w:rsidP="00A54D13">
      <w:r w:rsidRPr="00422A55">
        <w:t>Consent:</w:t>
      </w:r>
      <w:r w:rsidR="00A62844">
        <w:tab/>
      </w:r>
      <w:r w:rsidR="00A62844">
        <w:tab/>
      </w:r>
      <w:r w:rsidR="00A62844">
        <w:tab/>
      </w:r>
      <w:r w:rsidR="00F6095A">
        <w:t>_____</w:t>
      </w:r>
    </w:p>
    <w:p w14:paraId="0F38EE94" w14:textId="463CD4A2" w:rsidR="00A54D13" w:rsidRPr="00422A55" w:rsidRDefault="00A54D13" w:rsidP="00A54D13">
      <w:r w:rsidRPr="00422A55">
        <w:t>Bio sketch:</w:t>
      </w:r>
      <w:r w:rsidR="00A62844">
        <w:tab/>
      </w:r>
      <w:r w:rsidR="00A62844">
        <w:tab/>
      </w:r>
      <w:r w:rsidR="00A62844">
        <w:tab/>
      </w:r>
      <w:r w:rsidR="00F6095A">
        <w:t>_____</w:t>
      </w:r>
    </w:p>
    <w:p w14:paraId="1625517A" w14:textId="6F51301F" w:rsidR="00A54D13" w:rsidRPr="00422A55" w:rsidRDefault="00A54D13" w:rsidP="00A54D13">
      <w:r w:rsidRPr="00422A55">
        <w:t>Citizenship/Residency:</w:t>
      </w:r>
      <w:r w:rsidR="00A62844">
        <w:tab/>
      </w:r>
      <w:r w:rsidR="00F6095A">
        <w:t>______________________________</w:t>
      </w:r>
    </w:p>
    <w:p w14:paraId="30B36128" w14:textId="77777777" w:rsidR="008777EC" w:rsidRPr="00422A55" w:rsidRDefault="008777EC" w:rsidP="00A54D13"/>
    <w:p w14:paraId="6CA2F8F8" w14:textId="2ECC3253" w:rsidR="00A54D13" w:rsidRPr="00422A55" w:rsidRDefault="008777EC" w:rsidP="008777EC">
      <w:pPr>
        <w:jc w:val="both"/>
        <w:rPr>
          <w:b/>
        </w:rPr>
      </w:pPr>
      <w:r w:rsidRPr="00422A55">
        <w:rPr>
          <w:b/>
        </w:rPr>
        <w:t>If your documentation is not provided by the deadline</w:t>
      </w:r>
      <w:r w:rsidR="00C86675">
        <w:rPr>
          <w:b/>
        </w:rPr>
        <w:t xml:space="preserve"> of February 14, 2019</w:t>
      </w:r>
      <w:r w:rsidRPr="00422A55">
        <w:rPr>
          <w:b/>
        </w:rPr>
        <w:t>, your nomination will be forfeited</w:t>
      </w:r>
      <w:r w:rsidR="00C86675">
        <w:rPr>
          <w:b/>
        </w:rPr>
        <w:t>. Y</w:t>
      </w:r>
      <w:r w:rsidRPr="00422A55">
        <w:rPr>
          <w:b/>
        </w:rPr>
        <w:t>ou will be notified in writing of this disposition.</w:t>
      </w:r>
    </w:p>
    <w:p w14:paraId="43364033" w14:textId="77777777" w:rsidR="008777EC" w:rsidRPr="00422A55" w:rsidRDefault="008777EC" w:rsidP="00A54D13">
      <w:pPr>
        <w:autoSpaceDE w:val="0"/>
        <w:autoSpaceDN w:val="0"/>
        <w:jc w:val="both"/>
      </w:pPr>
    </w:p>
    <w:p w14:paraId="1349B2FB" w14:textId="77777777" w:rsidR="00A54D13" w:rsidRPr="00422A55" w:rsidRDefault="00A54D13" w:rsidP="00A54D13">
      <w:pPr>
        <w:autoSpaceDE w:val="0"/>
        <w:autoSpaceDN w:val="0"/>
        <w:jc w:val="both"/>
      </w:pPr>
      <w:r w:rsidRPr="00422A55">
        <w:t xml:space="preserve">Forward your response to the Elections Chair at: </w:t>
      </w:r>
      <w:hyperlink r:id="rId6" w:history="1">
        <w:r w:rsidRPr="00422A55">
          <w:rPr>
            <w:rStyle w:val="Hyperlink"/>
          </w:rPr>
          <w:t>elections@ialeia.org</w:t>
        </w:r>
      </w:hyperlink>
    </w:p>
    <w:p w14:paraId="0D64017B" w14:textId="77777777" w:rsidR="00A54D13" w:rsidRPr="00422A55" w:rsidRDefault="00A54D13" w:rsidP="00A54D13">
      <w:pPr>
        <w:jc w:val="both"/>
      </w:pPr>
    </w:p>
    <w:p w14:paraId="50998B4C" w14:textId="77777777" w:rsidR="00A54D13" w:rsidRPr="00422A55" w:rsidRDefault="00A54D13" w:rsidP="00A54D13">
      <w:r w:rsidRPr="00422A55">
        <w:t>Thank you for your participation in the IALEIA election process.</w:t>
      </w:r>
    </w:p>
    <w:p w14:paraId="2D81C49E" w14:textId="3E29C87D" w:rsidR="00F21E35" w:rsidRPr="00422A55" w:rsidRDefault="00F21E35" w:rsidP="006641AC">
      <w:pPr>
        <w:jc w:val="both"/>
      </w:pPr>
    </w:p>
    <w:p w14:paraId="6660AB5A" w14:textId="533E8F38" w:rsidR="00F21E35" w:rsidRDefault="00845B8E" w:rsidP="006641AC">
      <w:pPr>
        <w:jc w:val="both"/>
      </w:pPr>
      <w:r w:rsidRPr="00845B8E">
        <w:rPr>
          <w:noProof/>
        </w:rPr>
        <w:drawing>
          <wp:inline distT="0" distB="0" distL="0" distR="0" wp14:anchorId="3BC6151C" wp14:editId="29BE9F08">
            <wp:extent cx="2019300" cy="456647"/>
            <wp:effectExtent l="0" t="0" r="0" b="635"/>
            <wp:docPr id="2" name="Picture 2" descr="C:\Users\lcousteau\Documents\jacques signa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cousteau\Documents\jacques signature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5107" cy="485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D73BD" w14:textId="44FB4C86" w:rsidR="00256525" w:rsidRPr="00422A55" w:rsidRDefault="00256525" w:rsidP="006641AC">
      <w:pPr>
        <w:jc w:val="both"/>
      </w:pPr>
      <w:r w:rsidRPr="00422A55">
        <w:t>___________________________</w:t>
      </w:r>
      <w:r w:rsidR="00691457">
        <w:t>___</w:t>
      </w:r>
    </w:p>
    <w:p w14:paraId="259A8040" w14:textId="5093B347" w:rsidR="00231A6C" w:rsidRPr="00422A55" w:rsidRDefault="00A54D13" w:rsidP="0093225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</w:pPr>
      <w:r w:rsidRPr="00422A55">
        <w:t>IALEIA Elections Chair</w:t>
      </w:r>
      <w:bookmarkStart w:id="0" w:name="_GoBack"/>
      <w:bookmarkEnd w:id="0"/>
    </w:p>
    <w:sectPr w:rsidR="00231A6C" w:rsidRPr="00422A55" w:rsidSect="007F70F3">
      <w:pgSz w:w="12240" w:h="15840" w:code="1"/>
      <w:pgMar w:top="1440" w:right="1800" w:bottom="1440" w:left="180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D0E4A"/>
    <w:multiLevelType w:val="hybridMultilevel"/>
    <w:tmpl w:val="E02A3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A05AA"/>
    <w:multiLevelType w:val="hybridMultilevel"/>
    <w:tmpl w:val="02887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WwNDA1Mjc1MDU1MTBX0lEKTi0uzszPAykwrgUAi7TXdCwAAAA="/>
  </w:docVars>
  <w:rsids>
    <w:rsidRoot w:val="006641AC"/>
    <w:rsid w:val="00013BA8"/>
    <w:rsid w:val="0002083F"/>
    <w:rsid w:val="001B32F1"/>
    <w:rsid w:val="00202C3D"/>
    <w:rsid w:val="00231A6C"/>
    <w:rsid w:val="00236267"/>
    <w:rsid w:val="00256525"/>
    <w:rsid w:val="00275160"/>
    <w:rsid w:val="002A5517"/>
    <w:rsid w:val="002C7202"/>
    <w:rsid w:val="002F3BA6"/>
    <w:rsid w:val="003A0B03"/>
    <w:rsid w:val="003A23AD"/>
    <w:rsid w:val="00422A55"/>
    <w:rsid w:val="00486B41"/>
    <w:rsid w:val="0049165E"/>
    <w:rsid w:val="004A000F"/>
    <w:rsid w:val="004E0785"/>
    <w:rsid w:val="00530128"/>
    <w:rsid w:val="005B4279"/>
    <w:rsid w:val="005C1B91"/>
    <w:rsid w:val="00655897"/>
    <w:rsid w:val="006641AC"/>
    <w:rsid w:val="00691457"/>
    <w:rsid w:val="0071286F"/>
    <w:rsid w:val="007578C7"/>
    <w:rsid w:val="00775743"/>
    <w:rsid w:val="00785923"/>
    <w:rsid w:val="007924DB"/>
    <w:rsid w:val="007F70F3"/>
    <w:rsid w:val="00845B8E"/>
    <w:rsid w:val="00871449"/>
    <w:rsid w:val="008777EC"/>
    <w:rsid w:val="009249F9"/>
    <w:rsid w:val="0093225D"/>
    <w:rsid w:val="00940A2E"/>
    <w:rsid w:val="00A03415"/>
    <w:rsid w:val="00A53A19"/>
    <w:rsid w:val="00A5446E"/>
    <w:rsid w:val="00A54D13"/>
    <w:rsid w:val="00A62844"/>
    <w:rsid w:val="00AA59CE"/>
    <w:rsid w:val="00AB4555"/>
    <w:rsid w:val="00AD11AE"/>
    <w:rsid w:val="00B50EF3"/>
    <w:rsid w:val="00BB00B8"/>
    <w:rsid w:val="00BD7568"/>
    <w:rsid w:val="00BE5B64"/>
    <w:rsid w:val="00C86675"/>
    <w:rsid w:val="00D27EC1"/>
    <w:rsid w:val="00D93915"/>
    <w:rsid w:val="00DD58A4"/>
    <w:rsid w:val="00DF2788"/>
    <w:rsid w:val="00DF3B64"/>
    <w:rsid w:val="00E1231F"/>
    <w:rsid w:val="00E652A1"/>
    <w:rsid w:val="00E654DC"/>
    <w:rsid w:val="00EE0AA5"/>
    <w:rsid w:val="00F21E35"/>
    <w:rsid w:val="00F6095A"/>
    <w:rsid w:val="00FC4AD6"/>
    <w:rsid w:val="00FF3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30B04F"/>
  <w15:docId w15:val="{F722C99F-0BE6-4954-B52D-8C96F313E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54D1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777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737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lections@ialeia.org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gratulations, one of your peers in IALEIA has nominated you to run for election to an office on the IALEIA Board of Directors</vt:lpstr>
    </vt:vector>
  </TitlesOfParts>
  <Company>Arizona HIDTA Center</Company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ratulations, one of your peers in IALEIA has nominated you to run for election to an office on the IALEIA Board of Directors</dc:title>
  <dc:creator>Arizon Dept of Public Safety</dc:creator>
  <cp:lastModifiedBy>leo jacques</cp:lastModifiedBy>
  <cp:revision>4</cp:revision>
  <cp:lastPrinted>2018-12-06T15:52:00Z</cp:lastPrinted>
  <dcterms:created xsi:type="dcterms:W3CDTF">2019-01-28T15:56:00Z</dcterms:created>
  <dcterms:modified xsi:type="dcterms:W3CDTF">2019-01-28T16:34:00Z</dcterms:modified>
</cp:coreProperties>
</file>